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21.png" ContentType="image/png"/>
  <Override PartName="/word/media/rId39.png" ContentType="image/png"/>
  <Override PartName="/word/media/rId40.png" ContentType="image/png"/>
  <Override PartName="/word/media/rId4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Visualising</w:t>
      </w:r>
      <w:r>
        <w:t xml:space="preserve"> </w:t>
      </w:r>
      <w:r>
        <w:t xml:space="preserve">Google</w:t>
      </w:r>
      <w:r>
        <w:t xml:space="preserve"> </w:t>
      </w:r>
      <w:r>
        <w:t xml:space="preserve">mobility</w:t>
      </w:r>
      <w:r>
        <w:t xml:space="preserve"> </w:t>
      </w:r>
      <w:r>
        <w:t xml:space="preserve">data</w:t>
      </w:r>
      <w:r>
        <w:t xml:space="preserve"> </w:t>
      </w:r>
      <w:r>
        <w:t xml:space="preserve">by</w:t>
      </w:r>
      <w:r>
        <w:t xml:space="preserve"> </w:t>
      </w:r>
      <w:r>
        <w:t xml:space="preserve">local</w:t>
      </w:r>
      <w:r>
        <w:t xml:space="preserve"> </w:t>
      </w:r>
      <w:r>
        <w:t xml:space="preserve">authority</w:t>
      </w:r>
      <w:r>
        <w:t xml:space="preserve"> </w:t>
      </w:r>
      <w:r>
        <w:t xml:space="preserve">in</w:t>
      </w:r>
      <w:r>
        <w:t xml:space="preserve"> </w:t>
      </w:r>
      <w:r>
        <w:t xml:space="preserve">Wale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s/local_authority_report-2020-09-17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s/local_authority_report-2020-09-17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s/local_authority_report-2020-09-17_files/figure-docx/unnamed-chunk-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s/local_authority_report-2020-09-17_files/figure-docx/unnamed-chunk-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s/local_authority_report-2020-09-17_files/figure-docx/unnamed-chunk-1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s/local_authority_report-2020-09-17_files/figure-docx/unnamed-chunk-1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s/local_authority_report-2020-09-17_files/figure-docx/unnamed-chunk-1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s/local_authority_report-2020-09-17_files/figure-docx/unnamed-chunk-1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s/local_authority_report-2020-09-17_files/figure-docx/unnamed-chunk-1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s/local_authority_report-2020-09-17_files/figure-docx/unnamed-chunk-1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s/local_authority_report-2020-09-17_files/figure-docx/unnamed-chunk-1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s/local_authority_report-2020-09-17_files/figure-docx/unnamed-chunk-1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s/local_authority_report-2020-09-17_files/figure-docx/unnamed-chunk-1-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s/local_authority_report-2020-09-17_files/figure-docx/unnamed-chunk-1-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s/local_authority_report-2020-09-17_files/figure-docx/unnamed-chunk-1-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s/local_authority_report-2020-09-17_files/figure-docx/unnamed-chunk-1-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s/local_authority_report-2020-09-17_files/figure-docx/unnamed-chunk-1-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s/local_authority_report-2020-09-17_files/figure-docx/unnamed-chunk-1-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s/local_authority_report-2020-09-17_files/figure-docx/unnamed-chunk-1-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s/local_authority_report-2020-09-17_files/figure-docx/unnamed-chunk-1-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s/local_authority_report-2020-09-17_files/figure-docx/unnamed-chunk-1-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s/local_authority_report-2020-09-17_files/figure-docx/unnamed-chunk-1-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21" Target="media/rId21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sualising Google mobility data by local authority in Wales</dc:title>
  <dc:creator/>
  <cp:keywords/>
  <dcterms:created xsi:type="dcterms:W3CDTF">2020-09-17T17:10:21Z</dcterms:created>
  <dcterms:modified xsi:type="dcterms:W3CDTF">2020-09-17T17:10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params">
    <vt:lpwstr/>
  </property>
</Properties>
</file>